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d699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b8cc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006dcf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301eed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13:49:37Z</dcterms:created>
  <dcterms:modified xsi:type="dcterms:W3CDTF">2022-01-06T13:49:37Z</dcterms:modified>
</cp:coreProperties>
</file>